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336E127D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B4264">
        <w:rPr>
          <w:rFonts w:ascii="Arial" w:hAnsi="Arial"/>
          <w:spacing w:val="0"/>
          <w:kern w:val="0"/>
          <w:sz w:val="24"/>
          <w:szCs w:val="24"/>
        </w:rPr>
        <w:t>2</w:t>
      </w:r>
      <w:r w:rsidR="00807DE8">
        <w:rPr>
          <w:rFonts w:ascii="Arial" w:hAnsi="Arial"/>
          <w:spacing w:val="0"/>
          <w:kern w:val="0"/>
          <w:sz w:val="24"/>
          <w:szCs w:val="24"/>
        </w:rPr>
        <w:t>8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32C71231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8641E1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564712F8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488B4018" w14:textId="77777777" w:rsidR="00D56E7B" w:rsidRPr="00A16B28" w:rsidRDefault="00D56E7B" w:rsidP="00D56E7B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Ing. Karlem Trpkošem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295AD5A9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01BC0132" w14:textId="77777777" w:rsidR="00D56E7B" w:rsidRPr="004D66EA" w:rsidRDefault="00D56E7B" w:rsidP="00D56E7B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>Konsorcium KPMG a Tekies</w:t>
      </w:r>
    </w:p>
    <w:p w14:paraId="24868593" w14:textId="77777777" w:rsidR="00D56E7B" w:rsidRPr="004D66EA" w:rsidRDefault="00D56E7B" w:rsidP="00D56E7B">
      <w:pPr>
        <w:numPr>
          <w:ilvl w:val="12"/>
          <w:numId w:val="0"/>
        </w:numPr>
        <w:tabs>
          <w:tab w:val="left" w:pos="2160"/>
        </w:tabs>
        <w:spacing w:before="60"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57BF2AE6" w14:textId="77777777" w:rsidR="00D56E7B" w:rsidRPr="004D66EA" w:rsidRDefault="00D56E7B" w:rsidP="00D56E7B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1a, 186 00 Praha 8</w:t>
      </w:r>
    </w:p>
    <w:p w14:paraId="5BDDA9DF" w14:textId="77777777" w:rsidR="00D56E7B" w:rsidRPr="004D66EA" w:rsidRDefault="00D56E7B" w:rsidP="00D56E7B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61CAB490" w14:textId="77777777" w:rsidR="00D56E7B" w:rsidRPr="004D66EA" w:rsidRDefault="00D56E7B" w:rsidP="00D56E7B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387DEF60" w14:textId="032EA841" w:rsidR="00D56E7B" w:rsidRDefault="00D56E7B" w:rsidP="00D56E7B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95618F" w:rsidRPr="0095618F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2550167" w14:textId="77777777" w:rsidR="00D56E7B" w:rsidRPr="004D66EA" w:rsidRDefault="00D56E7B" w:rsidP="00D56E7B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2223A9DB" w14:textId="77777777" w:rsidR="00D56E7B" w:rsidRPr="004D66EA" w:rsidRDefault="00D56E7B" w:rsidP="00D56E7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4D37FD71" w14:textId="77777777" w:rsidR="00D56E7B" w:rsidRPr="004D66EA" w:rsidRDefault="00D56E7B" w:rsidP="00D56E7B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7802AB71" w14:textId="77777777" w:rsidR="00D56E7B" w:rsidRPr="004D66EA" w:rsidRDefault="00D56E7B" w:rsidP="00D56E7B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4D66EA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197814A0" w14:textId="77777777" w:rsidR="00D56E7B" w:rsidRPr="004D66EA" w:rsidRDefault="00D56E7B" w:rsidP="00D56E7B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U Nikolajky 1097/3, 150 00 Praha 5 – Smíchov,</w:t>
      </w:r>
    </w:p>
    <w:p w14:paraId="2EBBFA4B" w14:textId="77777777" w:rsidR="00D56E7B" w:rsidRPr="004D66EA" w:rsidRDefault="00D56E7B" w:rsidP="00D56E7B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C7DE39D" w14:textId="77777777" w:rsidR="00D56E7B" w:rsidRPr="004D66EA" w:rsidRDefault="00D56E7B" w:rsidP="00D56E7B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0491EC1C" w14:textId="342CBED7" w:rsidR="00D56E7B" w:rsidRPr="004D66EA" w:rsidRDefault="00D56E7B" w:rsidP="00D56E7B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95618F" w:rsidRPr="0095618F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D1B9B34" w14:textId="77777777" w:rsidR="00D56E7B" w:rsidRPr="004D66EA" w:rsidRDefault="00D56E7B" w:rsidP="00D56E7B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571DFA19" w14:textId="77777777" w:rsidR="00D56E7B" w:rsidRPr="004D66EA" w:rsidRDefault="00D56E7B" w:rsidP="00D56E7B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" w:name="_Toc357594080"/>
      <w:bookmarkStart w:id="2" w:name="_Toc358638376"/>
      <w:bookmarkStart w:id="3" w:name="_Toc361816449"/>
      <w:bookmarkStart w:id="4" w:name="_Toc361816562"/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108EB46A" w14:textId="1F52BF68" w:rsidR="00AD0064" w:rsidRPr="00AD0064" w:rsidRDefault="00F06FC1" w:rsidP="00AD0064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8B4264">
        <w:rPr>
          <w:rFonts w:ascii="Arial" w:hAnsi="Arial" w:cs="Arial"/>
          <w:sz w:val="20"/>
          <w:szCs w:val="22"/>
        </w:rPr>
        <w:t>služby</w:t>
      </w:r>
      <w:r w:rsidR="008B4264" w:rsidRPr="008B4264">
        <w:rPr>
          <w:rFonts w:ascii="Arial" w:hAnsi="Arial" w:cs="Arial"/>
          <w:sz w:val="20"/>
          <w:szCs w:val="22"/>
        </w:rPr>
        <w:t xml:space="preserve"> </w:t>
      </w:r>
      <w:r w:rsidR="00772170" w:rsidRPr="00772170">
        <w:rPr>
          <w:rFonts w:ascii="Arial" w:hAnsi="Arial" w:cs="Arial"/>
          <w:sz w:val="20"/>
          <w:szCs w:val="22"/>
        </w:rPr>
        <w:t xml:space="preserve">IT odborníků </w:t>
      </w:r>
      <w:r w:rsidR="00AD0064" w:rsidRPr="00AD0064">
        <w:rPr>
          <w:rFonts w:ascii="Arial" w:hAnsi="Arial" w:cs="Arial"/>
          <w:sz w:val="20"/>
          <w:szCs w:val="22"/>
        </w:rPr>
        <w:t xml:space="preserve">v oblasti </w:t>
      </w:r>
      <w:r w:rsidR="00C17BBD">
        <w:rPr>
          <w:rFonts w:ascii="Arial" w:hAnsi="Arial" w:cs="Arial"/>
          <w:sz w:val="20"/>
          <w:szCs w:val="22"/>
        </w:rPr>
        <w:t>projektového řízení</w:t>
      </w:r>
      <w:r w:rsidR="00AD0064" w:rsidRPr="00AD0064">
        <w:rPr>
          <w:rFonts w:ascii="Arial" w:hAnsi="Arial" w:cs="Arial"/>
          <w:sz w:val="20"/>
          <w:szCs w:val="22"/>
        </w:rPr>
        <w:t>. Poskytované služby budou spočívat zejména v následujících činnostech:</w:t>
      </w:r>
    </w:p>
    <w:p w14:paraId="7F28E751" w14:textId="4838E0DE" w:rsidR="00C17BBD" w:rsidRPr="00C17BBD" w:rsidRDefault="00C17BBD" w:rsidP="00C17BBD">
      <w:pPr>
        <w:pStyle w:val="Odstavecseseznamem"/>
        <w:numPr>
          <w:ilvl w:val="0"/>
          <w:numId w:val="59"/>
        </w:numPr>
        <w:spacing w:before="60" w:after="0" w:line="280" w:lineRule="atLeast"/>
        <w:ind w:left="1134" w:hanging="283"/>
        <w:jc w:val="both"/>
        <w:rPr>
          <w:rFonts w:ascii="Arial" w:hAnsi="Arial" w:cs="Arial"/>
          <w:sz w:val="20"/>
          <w:szCs w:val="22"/>
        </w:rPr>
      </w:pPr>
      <w:r w:rsidRPr="00C17BBD">
        <w:rPr>
          <w:rFonts w:ascii="Arial" w:hAnsi="Arial" w:cs="Arial"/>
          <w:sz w:val="20"/>
          <w:szCs w:val="22"/>
        </w:rPr>
        <w:t>řízení projektů a zodpovědnost</w:t>
      </w:r>
      <w:r>
        <w:rPr>
          <w:rFonts w:ascii="Arial" w:hAnsi="Arial" w:cs="Arial"/>
          <w:sz w:val="20"/>
          <w:szCs w:val="22"/>
        </w:rPr>
        <w:t>i</w:t>
      </w:r>
      <w:r w:rsidRPr="00C17BBD">
        <w:rPr>
          <w:rFonts w:ascii="Arial" w:hAnsi="Arial" w:cs="Arial"/>
          <w:sz w:val="20"/>
          <w:szCs w:val="22"/>
        </w:rPr>
        <w:t xml:space="preserve"> za komunikaci projektu;</w:t>
      </w:r>
    </w:p>
    <w:p w14:paraId="5F3F17D8" w14:textId="77777777" w:rsidR="00C17BBD" w:rsidRPr="00C17BBD" w:rsidRDefault="00C17BBD" w:rsidP="00C17BBD">
      <w:pPr>
        <w:pStyle w:val="Odstavecseseznamem"/>
        <w:numPr>
          <w:ilvl w:val="0"/>
          <w:numId w:val="59"/>
        </w:numPr>
        <w:spacing w:before="60" w:after="0" w:line="280" w:lineRule="atLeast"/>
        <w:ind w:left="1134" w:hanging="283"/>
        <w:jc w:val="both"/>
        <w:rPr>
          <w:rFonts w:ascii="Arial" w:hAnsi="Arial" w:cs="Arial"/>
          <w:sz w:val="20"/>
          <w:szCs w:val="22"/>
        </w:rPr>
      </w:pPr>
      <w:r w:rsidRPr="00C17BBD">
        <w:rPr>
          <w:rFonts w:ascii="Arial" w:hAnsi="Arial" w:cs="Arial"/>
          <w:sz w:val="20"/>
          <w:szCs w:val="22"/>
        </w:rPr>
        <w:t>koordinaci činností konzultantů a řešení případných konfliktů, vyhodnocování navržených alternativ a předkládání finálních stanovisek řídícímu výboru;</w:t>
      </w:r>
    </w:p>
    <w:p w14:paraId="12829868" w14:textId="77777777" w:rsidR="00C17BBD" w:rsidRPr="00C17BBD" w:rsidRDefault="00C17BBD" w:rsidP="00C17BBD">
      <w:pPr>
        <w:pStyle w:val="Odstavecseseznamem"/>
        <w:numPr>
          <w:ilvl w:val="0"/>
          <w:numId w:val="59"/>
        </w:numPr>
        <w:spacing w:before="60" w:after="0" w:line="280" w:lineRule="atLeast"/>
        <w:ind w:left="1134" w:hanging="283"/>
        <w:jc w:val="both"/>
        <w:rPr>
          <w:rFonts w:ascii="Arial" w:hAnsi="Arial" w:cs="Arial"/>
          <w:sz w:val="20"/>
          <w:szCs w:val="22"/>
        </w:rPr>
      </w:pPr>
      <w:r w:rsidRPr="00C17BBD">
        <w:rPr>
          <w:rFonts w:ascii="Arial" w:hAnsi="Arial" w:cs="Arial"/>
          <w:sz w:val="20"/>
          <w:szCs w:val="22"/>
        </w:rPr>
        <w:t>garanci kvality výstupů ve vztahu k řídícímu výboru a řešení veškerých výtek na kvalitu dodaných výstupů v rámci komunikace projektu;</w:t>
      </w:r>
    </w:p>
    <w:p w14:paraId="371D8694" w14:textId="77777777" w:rsidR="00C17BBD" w:rsidRPr="00C17BBD" w:rsidRDefault="00C17BBD" w:rsidP="00C17BBD">
      <w:pPr>
        <w:pStyle w:val="Odstavecseseznamem"/>
        <w:numPr>
          <w:ilvl w:val="0"/>
          <w:numId w:val="59"/>
        </w:numPr>
        <w:spacing w:before="60" w:after="0" w:line="280" w:lineRule="atLeast"/>
        <w:ind w:left="1134" w:hanging="283"/>
        <w:jc w:val="both"/>
        <w:rPr>
          <w:rFonts w:ascii="Arial" w:hAnsi="Arial" w:cs="Arial"/>
          <w:sz w:val="20"/>
          <w:szCs w:val="22"/>
        </w:rPr>
      </w:pPr>
      <w:r w:rsidRPr="00C17BBD">
        <w:rPr>
          <w:rFonts w:ascii="Arial" w:hAnsi="Arial" w:cs="Arial"/>
          <w:sz w:val="20"/>
          <w:szCs w:val="22"/>
        </w:rPr>
        <w:t>efektivním využití všech zdrojů řízených Senior managerem a průběžné optimalizaci;</w:t>
      </w:r>
    </w:p>
    <w:p w14:paraId="02C0A978" w14:textId="743EA97C" w:rsidR="00C17BBD" w:rsidRPr="00C17BBD" w:rsidRDefault="00C17BBD" w:rsidP="00C17BBD">
      <w:pPr>
        <w:pStyle w:val="Odstavecseseznamem"/>
        <w:numPr>
          <w:ilvl w:val="0"/>
          <w:numId w:val="59"/>
        </w:numPr>
        <w:spacing w:before="60" w:after="0" w:line="280" w:lineRule="atLeast"/>
        <w:ind w:left="1134" w:hanging="283"/>
        <w:jc w:val="both"/>
        <w:rPr>
          <w:rFonts w:ascii="Arial" w:hAnsi="Arial" w:cs="Arial"/>
          <w:sz w:val="20"/>
          <w:szCs w:val="22"/>
        </w:rPr>
      </w:pPr>
      <w:r w:rsidRPr="00C17BBD">
        <w:rPr>
          <w:rFonts w:ascii="Arial" w:hAnsi="Arial" w:cs="Arial"/>
          <w:sz w:val="20"/>
          <w:szCs w:val="22"/>
        </w:rPr>
        <w:t>definici požadovaných výstupů a jejich potvrzení s řídícím výborem projektu, zodpovědnosti za správný přenos těchto informací na Senior managerem řízený tým</w:t>
      </w:r>
      <w:r w:rsidR="00BB495D">
        <w:rPr>
          <w:rFonts w:ascii="Arial" w:hAnsi="Arial" w:cs="Arial"/>
          <w:sz w:val="20"/>
          <w:szCs w:val="22"/>
        </w:rPr>
        <w:t>,</w:t>
      </w:r>
    </w:p>
    <w:p w14:paraId="6272667D" w14:textId="4903C02B" w:rsidR="00AD0064" w:rsidRPr="00AD0064" w:rsidRDefault="00AD0064" w:rsidP="00AD0064">
      <w:pPr>
        <w:spacing w:before="60" w:after="0" w:line="280" w:lineRule="atLeast"/>
        <w:ind w:left="567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.</w:t>
      </w:r>
    </w:p>
    <w:p w14:paraId="0F8CDE0B" w14:textId="5A08077C" w:rsidR="00AA4914" w:rsidRDefault="00AA4914" w:rsidP="00AA4914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>
        <w:rPr>
          <w:rFonts w:ascii="Arial" w:hAnsi="Arial" w:cs="Arial"/>
          <w:sz w:val="20"/>
          <w:szCs w:val="20"/>
        </w:rPr>
        <w:t> poskytnutí Služeb prostřednictvím</w:t>
      </w:r>
      <w:r w:rsidRPr="00E470A8">
        <w:rPr>
          <w:rFonts w:ascii="Arial" w:hAnsi="Arial" w:cs="Arial"/>
          <w:sz w:val="20"/>
          <w:szCs w:val="20"/>
        </w:rPr>
        <w:t xml:space="preserve"> pozic</w:t>
      </w:r>
      <w:r w:rsidR="00C17BBD">
        <w:rPr>
          <w:rFonts w:ascii="Arial" w:hAnsi="Arial" w:cs="Arial"/>
          <w:sz w:val="20"/>
          <w:szCs w:val="20"/>
        </w:rPr>
        <w:t>e Senior manager</w:t>
      </w:r>
      <w:r w:rsidRPr="00E470A8">
        <w:rPr>
          <w:rFonts w:ascii="Arial" w:hAnsi="Arial" w:cs="Arial"/>
          <w:sz w:val="20"/>
          <w:szCs w:val="20"/>
        </w:rPr>
        <w:t xml:space="preserve"> s </w:t>
      </w:r>
      <w:r>
        <w:rPr>
          <w:rFonts w:ascii="Arial" w:hAnsi="Arial" w:cs="Arial"/>
          <w:sz w:val="20"/>
          <w:szCs w:val="20"/>
        </w:rPr>
        <w:t>předpokládaným rozsahem</w:t>
      </w:r>
      <w:r w:rsidR="00914BF8">
        <w:rPr>
          <w:rFonts w:ascii="Arial" w:hAnsi="Arial" w:cs="Arial"/>
          <w:sz w:val="20"/>
          <w:szCs w:val="20"/>
        </w:rPr>
        <w:t xml:space="preserve"> 30</w:t>
      </w:r>
      <w:r>
        <w:rPr>
          <w:rFonts w:ascii="Arial" w:hAnsi="Arial" w:cs="Arial"/>
          <w:sz w:val="20"/>
          <w:szCs w:val="20"/>
        </w:rPr>
        <w:t xml:space="preserve"> člověkodnů (MD)</w:t>
      </w:r>
      <w:r w:rsidR="00C17BBD">
        <w:rPr>
          <w:rFonts w:ascii="Arial" w:hAnsi="Arial" w:cs="Arial"/>
          <w:sz w:val="20"/>
          <w:szCs w:val="20"/>
        </w:rPr>
        <w:t>.</w:t>
      </w:r>
    </w:p>
    <w:p w14:paraId="649E8FA4" w14:textId="3066C137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C17BBD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C17BBD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ředstavuj</w:t>
      </w:r>
      <w:r w:rsidR="00C17BBD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</w:t>
      </w:r>
      <w:r w:rsidR="00BB495D">
        <w:rPr>
          <w:rFonts w:ascii="Arial" w:hAnsi="Arial" w:cs="Arial"/>
          <w:sz w:val="20"/>
          <w:szCs w:val="20"/>
        </w:rPr>
        <w:t xml:space="preserve">maximální </w:t>
      </w:r>
      <w:r>
        <w:rPr>
          <w:rFonts w:ascii="Arial" w:hAnsi="Arial" w:cs="Arial"/>
          <w:sz w:val="20"/>
          <w:szCs w:val="20"/>
        </w:rPr>
        <w:t>poč</w:t>
      </w:r>
      <w:r w:rsidR="00C17BBD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E54049">
        <w:rPr>
          <w:rFonts w:ascii="Arial" w:hAnsi="Arial" w:cs="Arial"/>
          <w:sz w:val="20"/>
          <w:szCs w:val="20"/>
        </w:rPr>
        <w:t xml:space="preserve">dané </w:t>
      </w:r>
      <w:r>
        <w:rPr>
          <w:rFonts w:ascii="Arial" w:hAnsi="Arial" w:cs="Arial"/>
          <w:sz w:val="20"/>
          <w:szCs w:val="20"/>
        </w:rPr>
        <w:t>rol</w:t>
      </w:r>
      <w:r w:rsidR="00E54049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dle svých aktuálních potřeb, tj. poptávat </w:t>
      </w:r>
      <w:r w:rsidR="00E54049">
        <w:rPr>
          <w:rFonts w:ascii="Arial" w:hAnsi="Arial" w:cs="Arial"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 xml:space="preserve"> v nižším rozsahu</w:t>
      </w:r>
      <w:r w:rsidR="00C87BE7">
        <w:rPr>
          <w:rFonts w:ascii="Arial" w:hAnsi="Arial" w:cs="Arial"/>
          <w:sz w:val="20"/>
          <w:szCs w:val="20"/>
        </w:rPr>
        <w:t xml:space="preserve"> pro dan</w:t>
      </w:r>
      <w:r w:rsidR="00E54049">
        <w:rPr>
          <w:rFonts w:ascii="Arial" w:hAnsi="Arial" w:cs="Arial"/>
          <w:sz w:val="20"/>
          <w:szCs w:val="20"/>
        </w:rPr>
        <w:t>ou</w:t>
      </w:r>
      <w:r w:rsidR="00C87BE7">
        <w:rPr>
          <w:rFonts w:ascii="Arial" w:hAnsi="Arial" w:cs="Arial"/>
          <w:sz w:val="20"/>
          <w:szCs w:val="20"/>
        </w:rPr>
        <w:t xml:space="preserve"> rol</w:t>
      </w:r>
      <w:r w:rsidR="00E54049">
        <w:rPr>
          <w:rFonts w:ascii="Arial" w:hAnsi="Arial" w:cs="Arial"/>
          <w:sz w:val="20"/>
          <w:szCs w:val="20"/>
        </w:rPr>
        <w:t>i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</w:t>
      </w:r>
      <w:r w:rsidR="00BB495D">
        <w:rPr>
          <w:rFonts w:ascii="Arial" w:hAnsi="Arial" w:cs="Arial"/>
          <w:sz w:val="20"/>
          <w:szCs w:val="20"/>
        </w:rPr>
        <w:t xml:space="preserve">maximální </w:t>
      </w:r>
      <w:r>
        <w:rPr>
          <w:rFonts w:ascii="Arial" w:hAnsi="Arial" w:cs="Arial"/>
          <w:sz w:val="20"/>
          <w:szCs w:val="20"/>
        </w:rPr>
        <w:t>počet.</w:t>
      </w:r>
    </w:p>
    <w:p w14:paraId="01BC14BA" w14:textId="64468B38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E54049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E54049">
        <w:rPr>
          <w:rFonts w:ascii="Arial" w:hAnsi="Arial" w:cs="Arial"/>
          <w:sz w:val="20"/>
          <w:szCs w:val="20"/>
        </w:rPr>
        <w:t>ého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AD0064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1501D0F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BB495D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za </w:t>
      </w:r>
      <w:r w:rsidR="00BB495D">
        <w:rPr>
          <w:rFonts w:ascii="Arial" w:hAnsi="Arial" w:cs="Arial"/>
          <w:sz w:val="20"/>
          <w:szCs w:val="20"/>
        </w:rPr>
        <w:t>danou roli je</w:t>
      </w:r>
      <w:r w:rsidRPr="00793B3D">
        <w:rPr>
          <w:rFonts w:ascii="Arial" w:hAnsi="Arial" w:cs="Arial"/>
          <w:sz w:val="20"/>
          <w:szCs w:val="20"/>
        </w:rPr>
        <w:t xml:space="preserve"> </w:t>
      </w:r>
      <w:r w:rsidRPr="00AD0064">
        <w:rPr>
          <w:rFonts w:ascii="Arial" w:hAnsi="Arial" w:cs="Arial"/>
          <w:sz w:val="20"/>
          <w:szCs w:val="20"/>
        </w:rPr>
        <w:t>uveden</w:t>
      </w:r>
      <w:r w:rsidR="00BB495D">
        <w:rPr>
          <w:rFonts w:ascii="Arial" w:hAnsi="Arial" w:cs="Arial"/>
          <w:sz w:val="20"/>
          <w:szCs w:val="20"/>
        </w:rPr>
        <w:t>a</w:t>
      </w:r>
      <w:r w:rsidRPr="00AD0064">
        <w:rPr>
          <w:rFonts w:ascii="Arial" w:hAnsi="Arial" w:cs="Arial"/>
          <w:sz w:val="20"/>
          <w:szCs w:val="20"/>
        </w:rPr>
        <w:t xml:space="preserve"> v Příloze č. </w:t>
      </w:r>
      <w:r w:rsidR="00AD0064" w:rsidRPr="00AD0064">
        <w:rPr>
          <w:rFonts w:ascii="Arial" w:hAnsi="Arial" w:cs="Arial"/>
          <w:sz w:val="20"/>
          <w:szCs w:val="20"/>
        </w:rPr>
        <w:t>1</w:t>
      </w:r>
      <w:r w:rsidRPr="00AD0064">
        <w:rPr>
          <w:rFonts w:ascii="Arial" w:hAnsi="Arial" w:cs="Arial"/>
          <w:sz w:val="20"/>
          <w:szCs w:val="20"/>
        </w:rPr>
        <w:t xml:space="preserve"> této Dílčí</w:t>
      </w:r>
      <w:r>
        <w:rPr>
          <w:rFonts w:ascii="Arial" w:hAnsi="Arial" w:cs="Arial"/>
          <w:sz w:val="20"/>
          <w:szCs w:val="20"/>
        </w:rPr>
        <w:t xml:space="preserve">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16C9C7B3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1437EA">
        <w:rPr>
          <w:rFonts w:ascii="Arial" w:hAnsi="Arial" w:cs="Arial"/>
          <w:sz w:val="20"/>
          <w:szCs w:val="20"/>
          <w:lang w:eastAsia="en-US"/>
        </w:rPr>
        <w:t xml:space="preserve"> 450 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49DC883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E54049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5B0625C3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a to </w:t>
      </w:r>
      <w:r w:rsidR="00BB495D">
        <w:rPr>
          <w:rFonts w:ascii="Arial" w:hAnsi="Arial" w:cs="Arial"/>
          <w:sz w:val="20"/>
          <w:szCs w:val="20"/>
          <w:lang w:eastAsia="en-US"/>
        </w:rPr>
        <w:t>na dobu 2 měsíců</w:t>
      </w:r>
      <w:r w:rsidR="00C37ABE" w:rsidRPr="0081639B">
        <w:rPr>
          <w:rFonts w:ascii="Arial" w:hAnsi="Arial" w:cs="Arial"/>
          <w:sz w:val="20"/>
          <w:szCs w:val="20"/>
          <w:lang w:eastAsia="en-US"/>
        </w:rPr>
        <w:t xml:space="preserve"> ode dne nabytí účinnosti smlouvy</w:t>
      </w:r>
      <w:r w:rsidRPr="0081639B"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</w:t>
      </w:r>
      <w:r>
        <w:rPr>
          <w:rFonts w:ascii="Arial" w:hAnsi="Arial" w:cs="Arial"/>
          <w:sz w:val="20"/>
          <w:szCs w:val="20"/>
          <w:lang w:eastAsia="en-US"/>
        </w:rPr>
        <w:t xml:space="preserve">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D785ACB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to příloh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:</w:t>
      </w:r>
    </w:p>
    <w:p w14:paraId="50AE61A8" w14:textId="3450CB8F" w:rsidR="008641E1" w:rsidRDefault="008641E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AD0064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9213" w:type="dxa"/>
        <w:jc w:val="center"/>
        <w:tblLook w:val="01E0" w:firstRow="1" w:lastRow="1" w:firstColumn="1" w:lastColumn="1" w:noHBand="0" w:noVBand="0"/>
      </w:tblPr>
      <w:tblGrid>
        <w:gridCol w:w="4678"/>
        <w:gridCol w:w="4535"/>
      </w:tblGrid>
      <w:tr w:rsidR="00D56E7B" w:rsidRPr="00A16B28" w14:paraId="74F58AB8" w14:textId="77777777" w:rsidTr="00B90A38">
        <w:trPr>
          <w:jc w:val="center"/>
        </w:trPr>
        <w:tc>
          <w:tcPr>
            <w:tcW w:w="4678" w:type="dxa"/>
          </w:tcPr>
          <w:p w14:paraId="5D6CE4CE" w14:textId="77777777" w:rsidR="00D56E7B" w:rsidRPr="00E72ACD" w:rsidRDefault="00D56E7B" w:rsidP="00B90A38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E72ACD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5929B5D" w14:textId="77777777" w:rsidR="00D56E7B" w:rsidRPr="00E72ACD" w:rsidRDefault="00D56E7B" w:rsidP="00B90A38">
            <w:pPr>
              <w:pStyle w:val="RLProhlensmluvnchstran"/>
              <w:spacing w:before="120"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545F012C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Poskytovatel</w:t>
            </w:r>
          </w:p>
          <w:p w14:paraId="5BBCCC46" w14:textId="77777777" w:rsidR="00D56E7B" w:rsidRPr="00E72ACD" w:rsidRDefault="00D56E7B" w:rsidP="00B90A38">
            <w:pPr>
              <w:pStyle w:val="RLdajeosmluvnstran"/>
              <w:keepNext/>
              <w:spacing w:before="120"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V Praze dne ele</w:t>
            </w:r>
            <w:r>
              <w:rPr>
                <w:rFonts w:ascii="Arial" w:hAnsi="Arial" w:cs="Arial"/>
                <w:bCs/>
                <w:sz w:val="20"/>
                <w:szCs w:val="20"/>
              </w:rPr>
              <w:t>k</w:t>
            </w:r>
            <w:r w:rsidRPr="00E72ACD">
              <w:rPr>
                <w:rFonts w:ascii="Arial" w:hAnsi="Arial" w:cs="Arial"/>
                <w:bCs/>
                <w:sz w:val="20"/>
                <w:szCs w:val="20"/>
              </w:rPr>
              <w:t>tronického podpisu</w:t>
            </w:r>
          </w:p>
        </w:tc>
      </w:tr>
      <w:tr w:rsidR="00D56E7B" w:rsidRPr="00A16B28" w14:paraId="4A3E94C0" w14:textId="77777777" w:rsidTr="00B90A38">
        <w:trPr>
          <w:jc w:val="center"/>
        </w:trPr>
        <w:tc>
          <w:tcPr>
            <w:tcW w:w="4678" w:type="dxa"/>
          </w:tcPr>
          <w:p w14:paraId="0AD7A743" w14:textId="77777777" w:rsidR="00D56E7B" w:rsidRDefault="00D56E7B" w:rsidP="00B90A38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0E3876E8" w14:textId="77777777" w:rsidR="00D56E7B" w:rsidRPr="00E72ACD" w:rsidRDefault="00D56E7B" w:rsidP="00B90A38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27365349" w14:textId="77777777" w:rsidR="00D56E7B" w:rsidRPr="00E72ACD" w:rsidRDefault="00D56E7B" w:rsidP="00B90A38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6A25E96A" w14:textId="77777777" w:rsidR="00D56E7B" w:rsidRPr="00E72ACD" w:rsidRDefault="00D56E7B" w:rsidP="00B90A38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........................................................................</w:t>
            </w:r>
          </w:p>
          <w:p w14:paraId="4B7875CD" w14:textId="77777777" w:rsidR="00D56E7B" w:rsidRPr="00A16B28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sociálních věcí</w:t>
            </w:r>
          </w:p>
          <w:p w14:paraId="6EB59CE7" w14:textId="33A1FC5F" w:rsidR="00D56E7B" w:rsidRPr="00E72ACD" w:rsidRDefault="00D56E7B" w:rsidP="00B90A38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485131B2" w14:textId="77777777" w:rsidR="00D56E7B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DEC432B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BD9A9BB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8512E00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........................................................................</w:t>
            </w:r>
          </w:p>
          <w:p w14:paraId="2D5E58EB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KPMG Česká republika, s.r.o.</w:t>
            </w:r>
          </w:p>
          <w:p w14:paraId="4A195E2C" w14:textId="77777777" w:rsidR="00D56E7B" w:rsidRPr="00E72ACD" w:rsidRDefault="00D56E7B" w:rsidP="009561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D56E7B" w:rsidRPr="00A16B28" w14:paraId="2FB33269" w14:textId="77777777" w:rsidTr="00B90A38">
        <w:trPr>
          <w:jc w:val="center"/>
        </w:trPr>
        <w:tc>
          <w:tcPr>
            <w:tcW w:w="4678" w:type="dxa"/>
          </w:tcPr>
          <w:p w14:paraId="5DDD70A0" w14:textId="77777777" w:rsidR="00D56E7B" w:rsidRPr="00A16B28" w:rsidRDefault="00D56E7B" w:rsidP="00B90A38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3369307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D56E7B" w:rsidRPr="00A16B28" w14:paraId="70EA0CDD" w14:textId="77777777" w:rsidTr="00B90A38">
        <w:trPr>
          <w:jc w:val="center"/>
        </w:trPr>
        <w:tc>
          <w:tcPr>
            <w:tcW w:w="4678" w:type="dxa"/>
          </w:tcPr>
          <w:p w14:paraId="08A1A8D6" w14:textId="77777777" w:rsidR="00D56E7B" w:rsidRPr="00A16B28" w:rsidRDefault="00D56E7B" w:rsidP="00B90A38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3CD6C02E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15978585" w14:textId="77777777" w:rsidR="00D56E7B" w:rsidRPr="00E72ACD" w:rsidRDefault="00D56E7B" w:rsidP="00B90A38">
            <w:pPr>
              <w:pStyle w:val="RLdajeosmluvnstran"/>
              <w:keepNext/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D56E7B" w:rsidRPr="00A16B28" w14:paraId="4E059074" w14:textId="77777777" w:rsidTr="00B90A38">
        <w:trPr>
          <w:jc w:val="center"/>
        </w:trPr>
        <w:tc>
          <w:tcPr>
            <w:tcW w:w="4678" w:type="dxa"/>
          </w:tcPr>
          <w:p w14:paraId="5DFC7A69" w14:textId="77777777" w:rsidR="00D56E7B" w:rsidRPr="00A16B28" w:rsidRDefault="00D56E7B" w:rsidP="00B90A38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39F0FF5D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D8157DE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614CB9F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6D462DC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0CE1726F" w14:textId="77777777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6B58F03F" w14:textId="685BA02D" w:rsidR="00D56E7B" w:rsidRPr="00E72ACD" w:rsidRDefault="00D56E7B" w:rsidP="00B90A3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1867C6F" w14:textId="77777777" w:rsidR="008641E1" w:rsidRDefault="008641E1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6C8FC641" w14:textId="194D101B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AD0064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81" w:type="dxa"/>
        <w:tblLook w:val="04A0" w:firstRow="1" w:lastRow="0" w:firstColumn="1" w:lastColumn="0" w:noHBand="0" w:noVBand="1"/>
      </w:tblPr>
      <w:tblGrid>
        <w:gridCol w:w="2405"/>
        <w:gridCol w:w="3119"/>
        <w:gridCol w:w="1559"/>
        <w:gridCol w:w="2098"/>
      </w:tblGrid>
      <w:tr w:rsidR="00DF5402" w:rsidRPr="00A5360B" w14:paraId="67EB180C" w14:textId="11127166" w:rsidTr="00AA4914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2C3ED9" w:rsidRPr="00A5360B" w14:paraId="7A55DB79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48BB9C81" w14:textId="2E820762" w:rsidR="002C3ED9" w:rsidRPr="00AA4914" w:rsidRDefault="00E54049" w:rsidP="002C3ED9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Senior manager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06FE471" w14:textId="51CF78B5" w:rsidR="002C3ED9" w:rsidRPr="002224C8" w:rsidRDefault="0095618F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95618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3F9BAC40" w14:textId="18CCE69B" w:rsidR="002C3ED9" w:rsidRPr="00BB2C2E" w:rsidRDefault="002C3ED9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0C9E15A0" w:rsidR="002C3ED9" w:rsidRPr="002224C8" w:rsidRDefault="001437EA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1437EA">
              <w:rPr>
                <w:rFonts w:ascii="Arial" w:hAnsi="Arial" w:cs="Arial"/>
                <w:sz w:val="20"/>
                <w:szCs w:val="22"/>
              </w:rPr>
              <w:t>15</w:t>
            </w:r>
            <w:r>
              <w:rPr>
                <w:rFonts w:ascii="Arial" w:hAnsi="Arial" w:cs="Arial"/>
                <w:sz w:val="20"/>
                <w:szCs w:val="22"/>
              </w:rPr>
              <w:t xml:space="preserve"> </w:t>
            </w:r>
            <w:r w:rsidRPr="001437EA">
              <w:rPr>
                <w:rFonts w:ascii="Arial" w:hAnsi="Arial" w:cs="Arial"/>
                <w:sz w:val="20"/>
                <w:szCs w:val="22"/>
              </w:rPr>
              <w:t>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68F90" w14:textId="77777777" w:rsidR="00157833" w:rsidRDefault="00157833">
      <w:r>
        <w:separator/>
      </w:r>
    </w:p>
  </w:endnote>
  <w:endnote w:type="continuationSeparator" w:id="0">
    <w:p w14:paraId="45B17F44" w14:textId="77777777" w:rsidR="00157833" w:rsidRDefault="00157833">
      <w:r>
        <w:continuationSeparator/>
      </w:r>
    </w:p>
  </w:endnote>
  <w:endnote w:type="continuationNotice" w:id="1">
    <w:p w14:paraId="62C87768" w14:textId="77777777" w:rsidR="00157833" w:rsidRDefault="001578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2812E" w14:textId="77777777" w:rsidR="00157833" w:rsidRDefault="00157833">
      <w:r>
        <w:separator/>
      </w:r>
    </w:p>
  </w:footnote>
  <w:footnote w:type="continuationSeparator" w:id="0">
    <w:p w14:paraId="545405A9" w14:textId="77777777" w:rsidR="00157833" w:rsidRDefault="00157833">
      <w:r>
        <w:continuationSeparator/>
      </w:r>
    </w:p>
  </w:footnote>
  <w:footnote w:type="continuationNotice" w:id="1">
    <w:p w14:paraId="1CE3431B" w14:textId="77777777" w:rsidR="00157833" w:rsidRDefault="001578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1296359012" o:spid="_x0000_i1026" type="#_x0000_t75" style="width:180pt;height:136.5pt;visibility:visible;mso-wrap-style:square" o:bullet="t">
        <v:imagedata r:id="rId1" o:title=""/>
      </v:shape>
    </w:pict>
  </w:numPicBullet>
  <w:numPicBullet w:numPicBulletId="1">
    <w:pict>
      <v:shape id="_x0000_i1027" type="#_x0000_t75" style="width:14.25pt;height:14.25pt;visibility:visible;mso-wrap-style:square" o:bullet="t">
        <v:imagedata r:id="rId2" o:title=""/>
      </v:shape>
    </w:pict>
  </w:numPicBullet>
  <w:numPicBullet w:numPicBulletId="2">
    <w:pict>
      <v:shape id="_x0000_i1028" type="#_x0000_t75" style="width:7.5pt;height:7.5pt;visibility:visible;mso-wrap-style:square" o:bullet="t">
        <v:imagedata r:id="rId3" o:title=""/>
      </v:shape>
    </w:pict>
  </w:numPicBullet>
  <w:numPicBullet w:numPicBulletId="3">
    <w:pict>
      <v:shape id="_x0000_i1029" type="#_x0000_t75" style="width:7.5pt;height:7.5pt;visibility:visible;mso-wrap-style:square" o:bullet="t">
        <v:imagedata r:id="rId4" o:title=""/>
      </v:shape>
    </w:pict>
  </w:numPicBullet>
  <w:numPicBullet w:numPicBulletId="4">
    <w:pict>
      <v:shape id="_x0000_i1030" type="#_x0000_t75" style="width:7.5pt;height:7.5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C919B0"/>
    <w:multiLevelType w:val="hybridMultilevel"/>
    <w:tmpl w:val="42840D02"/>
    <w:lvl w:ilvl="0" w:tplc="5FF2314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39F744F"/>
    <w:multiLevelType w:val="hybridMultilevel"/>
    <w:tmpl w:val="E3DC351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D04E26"/>
    <w:multiLevelType w:val="multilevel"/>
    <w:tmpl w:val="611870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3EB849F0"/>
    <w:multiLevelType w:val="hybridMultilevel"/>
    <w:tmpl w:val="8D7C38A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2AC03F8"/>
    <w:multiLevelType w:val="hybridMultilevel"/>
    <w:tmpl w:val="ECEA4D22"/>
    <w:lvl w:ilvl="0" w:tplc="6724508A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5832F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C4D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80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28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2E4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8F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100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A23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8AA27C9"/>
    <w:multiLevelType w:val="hybridMultilevel"/>
    <w:tmpl w:val="2AA0A95C"/>
    <w:lvl w:ilvl="0" w:tplc="040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 w15:restartNumberingAfterBreak="0">
    <w:nsid w:val="627887D0"/>
    <w:multiLevelType w:val="hybridMultilevel"/>
    <w:tmpl w:val="D610A2FC"/>
    <w:lvl w:ilvl="0" w:tplc="1C7C2FF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6F0F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D82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A5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A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6C9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42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FEEA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BAA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51B0748"/>
    <w:multiLevelType w:val="hybridMultilevel"/>
    <w:tmpl w:val="2458B560"/>
    <w:lvl w:ilvl="0" w:tplc="996C2C98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1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3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5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6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7" w15:restartNumberingAfterBreak="0">
    <w:nsid w:val="778735CD"/>
    <w:multiLevelType w:val="hybridMultilevel"/>
    <w:tmpl w:val="62B6772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7"/>
  </w:num>
  <w:num w:numId="6" w16cid:durableId="949317791">
    <w:abstractNumId w:val="14"/>
  </w:num>
  <w:num w:numId="7" w16cid:durableId="294872119">
    <w:abstractNumId w:val="40"/>
  </w:num>
  <w:num w:numId="8" w16cid:durableId="2060742888">
    <w:abstractNumId w:val="55"/>
  </w:num>
  <w:num w:numId="9" w16cid:durableId="745686164">
    <w:abstractNumId w:val="35"/>
  </w:num>
  <w:num w:numId="10" w16cid:durableId="1645768299">
    <w:abstractNumId w:val="26"/>
  </w:num>
  <w:num w:numId="11" w16cid:durableId="10037740">
    <w:abstractNumId w:val="23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1"/>
  </w:num>
  <w:num w:numId="15" w16cid:durableId="2120103895">
    <w:abstractNumId w:val="49"/>
  </w:num>
  <w:num w:numId="16" w16cid:durableId="252393947">
    <w:abstractNumId w:val="15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7"/>
  </w:num>
  <w:num w:numId="23" w16cid:durableId="770664537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8"/>
  </w:num>
  <w:num w:numId="27" w16cid:durableId="173426749">
    <w:abstractNumId w:val="45"/>
  </w:num>
  <w:num w:numId="28" w16cid:durableId="758210841">
    <w:abstractNumId w:val="53"/>
  </w:num>
  <w:num w:numId="29" w16cid:durableId="359165940">
    <w:abstractNumId w:val="54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51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28"/>
  </w:num>
  <w:num w:numId="42" w16cid:durableId="79330020">
    <w:abstractNumId w:val="24"/>
  </w:num>
  <w:num w:numId="43" w16cid:durableId="936643173">
    <w:abstractNumId w:val="58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4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823737311">
    <w:abstractNumId w:val="22"/>
  </w:num>
  <w:num w:numId="50" w16cid:durableId="38555215">
    <w:abstractNumId w:val="46"/>
  </w:num>
  <w:num w:numId="51" w16cid:durableId="1764256372">
    <w:abstractNumId w:val="34"/>
  </w:num>
  <w:num w:numId="52" w16cid:durableId="392585157">
    <w:abstractNumId w:val="43"/>
  </w:num>
  <w:num w:numId="53" w16cid:durableId="1064445718">
    <w:abstractNumId w:val="13"/>
  </w:num>
  <w:num w:numId="54" w16cid:durableId="1876577534">
    <w:abstractNumId w:val="57"/>
  </w:num>
  <w:num w:numId="55" w16cid:durableId="78142673">
    <w:abstractNumId w:val="8"/>
  </w:num>
  <w:num w:numId="56" w16cid:durableId="101071941">
    <w:abstractNumId w:val="48"/>
  </w:num>
  <w:num w:numId="57" w16cid:durableId="1185971803">
    <w:abstractNumId w:val="25"/>
  </w:num>
  <w:num w:numId="58" w16cid:durableId="743334266">
    <w:abstractNumId w:val="30"/>
  </w:num>
  <w:num w:numId="59" w16cid:durableId="1464034466">
    <w:abstractNumId w:val="12"/>
  </w:num>
  <w:num w:numId="60" w16cid:durableId="615252699">
    <w:abstractNumId w:val="2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4C1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0BE4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7EA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833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3ED9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2E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539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09DB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BC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17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DE8"/>
    <w:rsid w:val="00807EE7"/>
    <w:rsid w:val="00810C6E"/>
    <w:rsid w:val="008121C1"/>
    <w:rsid w:val="0081328E"/>
    <w:rsid w:val="00813A45"/>
    <w:rsid w:val="008146B2"/>
    <w:rsid w:val="008146D9"/>
    <w:rsid w:val="008162FE"/>
    <w:rsid w:val="0081639B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41E1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4264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BF8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18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914"/>
    <w:rsid w:val="00AA4BBA"/>
    <w:rsid w:val="00AA4C92"/>
    <w:rsid w:val="00AA509E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064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0FD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495D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8ED"/>
    <w:rsid w:val="00BE5475"/>
    <w:rsid w:val="00BE59BD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BBD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AB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3F4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868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6E7B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3CF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049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80F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080</Words>
  <Characters>6443</Characters>
  <Application>Microsoft Office Word</Application>
  <DocSecurity>0</DocSecurity>
  <Lines>53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08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7</cp:revision>
  <cp:lastPrinted>2022-11-22T11:37:00Z</cp:lastPrinted>
  <dcterms:created xsi:type="dcterms:W3CDTF">2025-05-02T09:11:00Z</dcterms:created>
  <dcterms:modified xsi:type="dcterms:W3CDTF">2025-06-30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